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85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34.png" ContentType="image/png"/>
  <Override PartName="/word/media/rId28.png" ContentType="image/png"/>
  <Override PartName="/word/media/rId60.png" ContentType="image/png"/>
  <Override PartName="/word/media/rId52.png" ContentType="image/png"/>
  <Override PartName="/word/media/rId95.png" ContentType="image/png"/>
  <Override PartName="/word/media/rId47.png" ContentType="image/png"/>
  <Override PartName="/word/media/rId82.png" ContentType="image/png"/>
  <Override PartName="/word/media/rId65.png" ContentType="image/png"/>
  <Override PartName="/word/media/rId37.png" ContentType="image/png"/>
  <Override PartName="/word/media/rId79.png" ContentType="image/png"/>
  <Override PartName="/word/media/rId40.png" ContentType="image/png"/>
  <Override PartName="/word/media/rId90.png" ContentType="image/png"/>
  <Override PartName="/word/media/rId22.png" ContentType="image/png"/>
  <Override PartName="/word/media/rId25.png" ContentType="image/png"/>
  <Override PartName="/word/media/rId98.png" ContentType="image/png"/>
  <Override PartName="/word/media/rId55.png" ContentType="image/png"/>
  <Override PartName="/word/media/rId76.png" ContentType="image/png"/>
  <Override PartName="/word/media/rId73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เงนเดอนคาจาง"/>
    <w:p>
      <w:pPr>
        <w:pStyle w:val="Heading1"/>
      </w:pPr>
      <w:r>
        <w:t xml:space="preserve">เงินเดือน/ค่าจ้าง</w:t>
      </w:r>
    </w:p>
    <w:p>
      <w:pPr>
        <w:pStyle w:val="FirstParagraph"/>
      </w:pPr>
      <w:r>
        <w:t xml:space="preserve">ระบบเงินเดือน/ค่าจ้าง คือระบบงานที่เกี่ยวกับการเลื่อนเงินเดือนข้าราชการกรุงเทพมหานครสามัญและระบบงานเลื่อนค่าจ้างของลูกจ้างประจำกรุงเทพมหานคร โดยระบบสามารถสร้าง เพิ่มและแก้ไขผังบัญชีอัตราเงินเดือนตามกฎหมายได้ อีกทั้งยังสามารถตรวจสอบและแก้ไขข้อมูลข้าราชการกรุงเทพมหานครและลูกจ้างประจำกรุงเทพมหานครที่มีคุณสมบัติเลื่อนเงินเดือน</w:t>
      </w:r>
    </w:p>
    <w:p>
      <w:pPr>
        <w:pStyle w:val="BodyText"/>
      </w:pPr>
      <w:r>
        <w:t xml:space="preserve">และระบบยังสามารถประมวลผลข้อมูลการเลื่อนเงินเดือนเพื่อจัดทำร่างคำสั่งบัญชีแนบท้ายคำสั่งเลื่อนเงินเดือนของข้าราชการกรุงเทพมหานครสามัญและลูกจ้างประจำกรุงเทพมหานคร</w:t>
      </w:r>
      <w:r>
        <w:t xml:space="preserve"> </w:t>
      </w:r>
      <w:r>
        <w:t xml:space="preserve">ระบบสามารถจัดทำเอกสาร/คำสั่งที่เกี่ยวข้องกับการเลื่อนเงินเดือนข้าราชการกรุงเทพมหานครสามัญและลูกจ้างประจำกรุงเทพมหานคร คำสั่งให้ได้รับเงินประจำตำแหน่ง คำสั่งให้ได้รับค่าตอบแทนรายเดือน คำสั่งให้ได้รับค่าตอบแทนพิเศษและบัญชีแนบท้ายในรูปแบบไฟล์เอกสาร</w:t>
      </w:r>
    </w:p>
    <w:p>
      <w:pPr>
        <w:pStyle w:val="CaptionedFigure"/>
      </w:pPr>
      <w:r>
        <w:drawing>
          <wp:inline>
            <wp:extent cx="3005370" cy="2429874"/>
            <wp:effectExtent b="0" l="0" r="0" t="0"/>
            <wp:docPr descr="รูปภาพที่ 16 – 1 ระบบเงินเดือน/ค่าจ้าง" title="" id="20" name="Picture"/>
            <a:graphic>
              <a:graphicData uri="http://schemas.openxmlformats.org/drawingml/2006/picture">
                <pic:pic>
                  <pic:nvPicPr>
                    <pic:cNvPr descr="images/admin/chapter16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1 ระบบเงินเดือน/ค่าจ้าง</w:t>
      </w:r>
    </w:p>
    <w:bookmarkStart w:id="115" w:name="ผงบญชเงนเดอนขาราชการ-ฯ"/>
    <w:p>
      <w:pPr>
        <w:pStyle w:val="Heading2"/>
      </w:pPr>
      <w:r>
        <w:t xml:space="preserve">ผังบัญชีเงินเดือนข้าราชการ ฯ</w:t>
      </w:r>
    </w:p>
    <w:p>
      <w:pPr>
        <w:numPr>
          <w:ilvl w:val="0"/>
          <w:numId w:val="1001"/>
        </w:numPr>
      </w:pPr>
      <w:r>
        <w:t xml:space="preserve">การเพิ่มข้อมูลรายการผังบัญชีเงินเดือนข้าราชการ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ผังบัญชีเงินเดือน” จากนั้น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save-blu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โดยแสดงสถานะปิดใช้งาน หากต้องการปิดหน้าต่างหรือยกเลิกการเพิ่มข้อมูล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popu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ผังบัญชีเงินเดือนทันที ทุกรายการผังบัญชีเงินเดือนหากประเภทตำแหน่งและระดับตำแหน่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1"/>
        </w:numPr>
      </w:pPr>
      <w:r>
        <w:t xml:space="preserve">กฎเกณฑ์การเพิ่มข้อมูลรายการผังบัญชีเงินเดือนข้าราชการ คือ หากทำการเพิ่มรายการผังบัญชีเงินเดือน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2429500"/>
            <wp:effectExtent b="0" l="0" r="0" t="0"/>
            <wp:docPr descr="รูปภาพที่ 16 – 2 เพิ่มรายการผังบัญชีเงินเดือนข้าราชการ ฯ" title="" id="32" name="Picture"/>
            <a:graphic>
              <a:graphicData uri="http://schemas.openxmlformats.org/drawingml/2006/picture">
                <pic:pic>
                  <pic:nvPicPr>
                    <pic:cNvPr descr="images/admin/chapter16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2 เพิ่มรายการผังบัญชี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เงินเดือน</w:t>
      </w:r>
      <w:r>
        <w:br/>
      </w:r>
      <w:r>
        <w:t xml:space="preserve">หมายเลข 2 ช่องสำหรับคลิกเพื่อเลือกประเภทตำแหน่ง/กลุ่ม</w:t>
      </w:r>
      <w:r>
        <w:br/>
      </w:r>
      <w:r>
        <w:t xml:space="preserve">หมายเลข 3 ช่องสำหรับคลิกเพื่อเลือกระดับ</w:t>
      </w:r>
      <w:r>
        <w:br/>
      </w:r>
      <w:r>
        <w:t xml:space="preserve">หมายเลข 4 Check Box สำหรับคลิกหากรายการผังบัญชีเงินเดือนเฉพาะสายงานที่กำหนด</w:t>
      </w:r>
      <w:r>
        <w:br/>
      </w:r>
      <w:r>
        <w:t xml:space="preserve">หมายเลข 5 ปุ่มสำหรับคลิกเพื่อเปิด-ปิดสถานะการใช้งานของรายการผังบัญชีเงินเดือน</w:t>
      </w:r>
      <w:r>
        <w:br/>
      </w:r>
      <w:r>
        <w:t xml:space="preserve">หมายเลข 6 ช่องสำหรับคลิกเพื่อเลือกวันที่กรอกหรือเพิ่มข้อมูลรายการผังบัญชีเงินเดือน</w:t>
      </w:r>
      <w:r>
        <w:br/>
      </w:r>
      <w:r>
        <w:t xml:space="preserve">หมายเลข 7 ช่องสำหรับคลิกเพื่อเลือกวันที่มีผลบังคับใช้</w:t>
      </w:r>
      <w:r>
        <w:br/>
      </w:r>
      <w:r>
        <w:t xml:space="preserve">หมายเลข 8 ช่องสำหรับคลิกเพื่อเลือกวันที่สิ้นสุดบังคับใช้</w:t>
      </w:r>
      <w:r>
        <w:br/>
      </w:r>
      <w:r>
        <w:t xml:space="preserve">หมายเลข 9 ช่องสำหรับคลิกเพื่อกรอกคำอธิบาย</w:t>
      </w:r>
      <w:r>
        <w:br/>
      </w:r>
      <w:r>
        <w:t xml:space="preserve">หมายเลข 10 ปุ่มสำหรับคลิกเพื่อบันทึกข้อมูลรายการผังบัญชีเงินเดือนของข้าราชการกรุงเทพมหานครสามัญ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รายการผังบัญชีเงินเดือน</w:t>
      </w:r>
    </w:p>
    <w:p>
      <w:pPr>
        <w:numPr>
          <w:ilvl w:val="0"/>
          <w:numId w:val="1002"/>
        </w:numPr>
      </w:pPr>
      <w:r>
        <w:t xml:space="preserve">การแก้ไขข้อมูลรายการผังบัญชีเงินเดือนจะสามารถแก้ไขได้ต่อเมื่อสถานะแสดง</w:t>
      </w:r>
      <w:r>
        <w:t xml:space="preserve"> </w:t>
      </w:r>
      <w:r>
        <w:drawing>
          <wp:inline>
            <wp:extent cx="136800" cy="144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lose-gre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ot-grey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ผังบัญชีเงินเดือน 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edi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ผังบัญชีเงินเดือน” 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lose-pop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เงินเดือนทันที</w:t>
      </w:r>
    </w:p>
    <w:p>
      <w:pPr>
        <w:numPr>
          <w:ilvl w:val="0"/>
          <w:numId w:val="1002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correc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dot-gre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ระบบแสดงเมนูย่อย ทำการคลิกเมนู</w:t>
      </w:r>
      <w:r>
        <w:drawing>
          <wp:inline>
            <wp:extent cx="4320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cop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เงินเดือน โดยแสดงสถานะในรายการที่คัดลอกเป็นสถานะ “ปิดใช้งาน” ให้ทำการแก้ไขข้อมูลผังบัญชีเงินเดือนในรายการที่ทำการคัดลอก หากทำการแก้ไขข้อมูลเสร็จสิ้น ให้ทำการคลิก</w:t>
      </w:r>
      <w:r>
        <w:drawing>
          <wp:inline>
            <wp:extent cx="1328286" cy="259882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status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save-blu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รายการที่คัดลอกแสดงสถานะใช้งาน และรายการผังบัญชีเงินเดือนที่ถูกคัดลอกแสดงสถานะปิดการใช้งาน</w:t>
      </w:r>
    </w:p>
    <w:p>
      <w:pPr>
        <w:numPr>
          <w:ilvl w:val="0"/>
          <w:numId w:val="1002"/>
        </w:numPr>
      </w:pPr>
      <w:r>
        <w:t xml:space="preserve">การลบรายการผังบัญชีเงินเดือน จะสามารถลบได้เฉพาะรายการผังบัญชีเงินเดือนที่แสดงสถานะการใช้งาน</w:t>
      </w:r>
      <w:r>
        <w:drawing>
          <wp:inline>
            <wp:extent cx="144000" cy="1512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clos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เงินเดือ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ot-grey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เงินเดือน ระบบแสดงเมนูย่อย ทำการคลิกเลือกเมนู</w:t>
      </w:r>
      <w:r>
        <w:drawing>
          <wp:inline>
            <wp:extent cx="731520" cy="279132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elet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เงินเดือนทันทีที่ยืนยัน</w:t>
      </w:r>
    </w:p>
    <w:p>
      <w:pPr>
        <w:numPr>
          <w:ilvl w:val="0"/>
          <w:numId w:val="1002"/>
        </w:numPr>
      </w:pPr>
      <w:r>
        <w:t xml:space="preserve">การอัปโหลดเอกสารอ้างอิงในรายการผังบัญชีเงินเดือ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dot-grey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drawing>
          <wp:inline>
            <wp:extent cx="799200" cy="1728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upload-doc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อัปโหลดเอกสารอ้างอิง” ให้ทำการใช้เมาส์คคลิก</w:t>
      </w:r>
      <w:r>
        <w:drawing>
          <wp:inline>
            <wp:extent cx="576000" cy="1224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upload-doc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drawing>
          <wp:inline>
            <wp:extent cx="211755" cy="250256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up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drawing>
          <wp:inline>
            <wp:extent cx="187200" cy="2088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download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drawing>
          <wp:inline>
            <wp:extent cx="240631" cy="298383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delete-red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เงินเดือนที่สถานะปิดการใช้งานเท่านั้น ส่วนรายการผังบัญชีเงินเดือน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1459831"/>
            <wp:effectExtent b="0" l="0" r="0" t="0"/>
            <wp:docPr descr="รูปภาพที่ 16 – 3 อัปโหลดเอกสารอ้างอิง" title="" id="86" name="Picture"/>
            <a:graphic>
              <a:graphicData uri="http://schemas.openxmlformats.org/drawingml/2006/picture">
                <pic:pic>
                  <pic:nvPicPr>
                    <pic:cNvPr descr="images/admin/chapter16/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3 อัปโหลด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br/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อัตราเงินเดือน ให้ทำการใช้เมาส์คลิก</w:t>
      </w:r>
      <w:r>
        <w:drawing>
          <wp:inline>
            <wp:extent cx="122400" cy="1728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dot-grey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727200" cy="1008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list-money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 “อัตราเงินเดือน” ทำการคลิก</w:t>
      </w:r>
      <w:r>
        <w:drawing>
          <wp:inline>
            <wp:extent cx="198226" cy="217409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plus-gree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 “เพิ่มอัตราเงินเดือน” เพิ่มข้อมูลให้ครบตามที่ระบบแนะนำ แต่หากข้อมูลในช่องไหนไม่มีก็สามารถเว้นว่างไว้ได้ การเพิ่มอัตราเงินเดือนหากรายการไหนเป็นรายการอัตราเงินเดือนทะลุขั้น ให้ทำการคลิก</w:t>
      </w:r>
      <w:r>
        <w:drawing>
          <wp:inline>
            <wp:extent cx="151200" cy="1512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correct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ส่วนของ Check Box ทะลุขั้นและในส่วนของเงินพิเศษของแต่ละขั้น จะแสดงข้อมูลเงินพิเศษหลังจำนวนตัวเลขแต่ละขั้นของเงินเดือน หากทำการกรอกข้อมูลเสร็จสิ้น ให้ทำการคลิก</w:t>
      </w:r>
      <w:r>
        <w:drawing>
          <wp:inline>
            <wp:extent cx="510138" cy="298383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ave-gree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และหากต้องการปิดหน้าต่างหรือยกเลิกการเพิ่มข้อมูลอัตราเงินเดือน ให้ทำการคลิก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943600" cy="2452068"/>
            <wp:effectExtent b="0" l="0" r="0" t="0"/>
            <wp:docPr descr="รูปภาพที่ 16 –4 เพิ่มข้อมูลอัตราเงินเดือนข้าราชการ ฯ" title="" id="104" name="Picture"/>
            <a:graphic>
              <a:graphicData uri="http://schemas.openxmlformats.org/drawingml/2006/picture">
                <pic:pic>
                  <pic:nvPicPr>
                    <pic:cNvPr descr="images/admin/chapter16/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4 เพิ่มข้อมูลอัตรา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เงินเดือนฐาน</w:t>
      </w:r>
      <w:r>
        <w:br/>
      </w:r>
      <w:r>
        <w:t xml:space="preserve">หมายเลข 2 ช่องสำหรับคลิกเพื่อกรอกจำนวนเงินเลื่อน 0.5 ขั้น (ครึ่งขั้น)</w:t>
      </w:r>
      <w:r>
        <w:br/>
      </w:r>
      <w:r>
        <w:t xml:space="preserve">หมายเลข 3 ช่องสำหรับคลิกเพื่อกรอกเงินพิเศษของ 0.5 ขั้น (ครึ่งขั้น)</w:t>
      </w:r>
      <w:r>
        <w:br/>
      </w:r>
      <w:r>
        <w:t xml:space="preserve">หมายเลข 4 ช่องสำหรับคลิกเพื่อกรอกจำนวนเงินเลื่อน 1 ขั้น (หนึ่งขั้น)</w:t>
      </w:r>
      <w:r>
        <w:br/>
      </w:r>
      <w:r>
        <w:t xml:space="preserve">หมายเลข 5 ช่องสำหรับคลิกเพื่อกรอกเงินพิเศษของ 1 ขั้น (หนึ่งขั้น)</w:t>
      </w:r>
      <w:r>
        <w:br/>
      </w:r>
      <w:r>
        <w:t xml:space="preserve">หมายเลข 6 ช่องสำหรับคลิกเพื่อกรอกจำนวนเงินเลื่อน 1.5 ขั้น (หนึ่งขั้นครึ่ง)</w:t>
      </w:r>
      <w:r>
        <w:br/>
      </w:r>
      <w:r>
        <w:t xml:space="preserve">หมายเลข 7 ช่องสำหรับคลิกเพื่อกรอกเงินพิเศษของ 1.5 ขั้น (หนึ่งขั้นครึ่ง)</w:t>
      </w:r>
      <w:r>
        <w:br/>
      </w:r>
      <w:r>
        <w:t xml:space="preserve">หมายเลข 8 Check Box สำหรับคลิกหากเป็นอัตราเงินเดือนทะลุขั้น</w:t>
      </w:r>
      <w:r>
        <w:br/>
      </w:r>
      <w:r>
        <w:t xml:space="preserve">หมายเลข 9 ปุ่มสำหรับคลิกเพื่อบันทึกข้อมูลรายการเพิ่มอัตราเงินเดือน</w:t>
      </w:r>
      <w:r>
        <w:br/>
      </w:r>
      <w:r>
        <w:t xml:space="preserve">หมายเลข 10 ไอคอนสำหรับคลิกปิดหน้าต่างหรือยกเลิกการเพิ่มข้อมูลรายการอัตราเงินเดือน</w:t>
      </w:r>
    </w:p>
    <w:p>
      <w:pPr>
        <w:pStyle w:val="CaptionedFigure"/>
      </w:pPr>
      <w:r>
        <w:drawing>
          <wp:inline>
            <wp:extent cx="5943600" cy="2767340"/>
            <wp:effectExtent b="0" l="0" r="0" t="0"/>
            <wp:docPr descr="รูปภาพที่ 16 – 5 รายการข้อมูลอัตราเงินเดือนของข้าราชการกรุงเทพมหานครสามัญ" title="" id="107" name="Picture"/>
            <a:graphic>
              <a:graphicData uri="http://schemas.openxmlformats.org/drawingml/2006/picture">
                <pic:pic>
                  <pic:nvPicPr>
                    <pic:cNvPr descr="images/admin/chapter16/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5 รายการข้อมูลอัตราเงินเดือนของข้าราชการกรุงเทพมหานครสามัญ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เงินเดือนของข้าราชการกรุงเทพมหานครสามัญ</w:t>
      </w:r>
      <w:r>
        <w:br/>
      </w:r>
      <w:r>
        <w:t xml:space="preserve">หมายเลข 2 ช่องสำหรับแสดงรายการอัตราเงินเดือนของข้าราชการกรุงเทพมหานครสามัญ</w:t>
      </w:r>
      <w:r>
        <w:br/>
      </w:r>
      <w:r>
        <w:t xml:space="preserve">หมายเลข 3 ช่องสำหรับแสดงรายการอัตราเงินเดือนที่ทะลุขั้น โดยระบบจะแสดงรายการเป็นสีฟ้า</w:t>
      </w:r>
      <w:r>
        <w:br/>
      </w:r>
      <w:r>
        <w:t xml:space="preserve">หมายเลข 4 วงเล็บสำหรับแสดงเงินค่าตอบแทนพิเศษของการเลื่อนขั้นนั้น ๆ</w:t>
      </w:r>
      <w:r>
        <w:br/>
      </w:r>
      <w:r>
        <w:t xml:space="preserve">หมายเลข 5 เครื่องหมายสำหรับแสดงว่ารายการไหนที่เป็นรายการอัตราเงินเดือนทะลุขั้น</w:t>
      </w:r>
      <w:r>
        <w:br/>
      </w:r>
      <w:r>
        <w:t xml:space="preserve">หมายเลข 6 ไอคอนสำหรับคลิกเพื่อแก้ไขข้อมูลและลบข้อมูลรายการอัตราเงินเดือน</w:t>
      </w:r>
      <w:r>
        <w:br/>
      </w:r>
      <w:r>
        <w:t xml:space="preserve">หมายเลข 7 ปุ่มสำหรับคลิกเพื่อดาวน์โหลดไฟล์เอกสาร .xlsx แสดงผังอัตราเงินเดือนของตำแหน่งและระดับ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4355037"/>
            <wp:effectExtent b="0" l="0" r="0" t="0"/>
            <wp:docPr descr="รูปภาพที่ 16 – 6 ตัวอย่างไฟล์อัตราเงินเดือนที่ได้ทำการคลิกดาวน์โหลด" title="" id="110" name="Picture"/>
            <a:graphic>
              <a:graphicData uri="http://schemas.openxmlformats.org/drawingml/2006/picture">
                <pic:pic>
                  <pic:nvPicPr>
                    <pic:cNvPr descr="images/admin/chapter16/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6 ตัวอย่างไฟล์อัตราเงินเดือน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2861733"/>
            <wp:effectExtent b="0" l="0" r="0" t="0"/>
            <wp:docPr descr="รูปภาพที่ 16 – 7 รายการผังบัญชีอัตราเงินเดือน" title="" id="113" name="Picture"/>
            <a:graphic>
              <a:graphicData uri="http://schemas.openxmlformats.org/drawingml/2006/picture">
                <pic:pic>
                  <pic:nvPicPr>
                    <pic:cNvPr descr="images/admin/chapter16/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6 – 7 รายการผังบัญชีอัตราเงินเดื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ผังบัญชีอัตราเงินเดือน</w:t>
      </w:r>
      <w:r>
        <w:br/>
      </w:r>
      <w:r>
        <w:t xml:space="preserve">หมายเลข 2 ช่องสำหรับแสดงรายการผังบัญชีอัตราเงินเดือน</w:t>
      </w:r>
      <w:r>
        <w:br/>
      </w:r>
      <w:r>
        <w:t xml:space="preserve">หมายเลข 3 ไอคอนสำหรับแสดงสถานะปิดใช้งานหรือเปิดใช้งาน</w:t>
      </w:r>
      <w:r>
        <w:br/>
      </w:r>
      <w:r>
        <w:t xml:space="preserve">หมายเลข 4 ไอคอนสำหรับคลิกเพื่อแสดงเมนูย่อย แก้ไข เอกสารอ้างอิง อัตราเงินเดือน คัดลอก ลบ</w:t>
      </w:r>
      <w:r>
        <w:br/>
      </w:r>
      <w:r>
        <w:t xml:space="preserve">หมายเลข 5 ช่องสำหรับคลิกเพื่อกรอกข้อมูลค้นหารายการผังบัญชีอัตราเงินเดือนของข้าราชการกรุงเทพมหานครสามัญ</w:t>
      </w:r>
    </w:p>
    <w:bookmarkEnd w:id="115"/>
    <w:bookmarkEnd w:id="11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95" Target="media/rId95.png" /><Relationship Type="http://schemas.openxmlformats.org/officeDocument/2006/relationships/image" Id="rId47" Target="media/rId47.png" /><Relationship Type="http://schemas.openxmlformats.org/officeDocument/2006/relationships/image" Id="rId82" Target="media/rId82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79" Target="media/rId79.png" /><Relationship Type="http://schemas.openxmlformats.org/officeDocument/2006/relationships/image" Id="rId40" Target="media/rId40.png" /><Relationship Type="http://schemas.openxmlformats.org/officeDocument/2006/relationships/image" Id="rId90" Target="media/rId9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55" Target="media/rId55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4Z</dcterms:created>
  <dcterms:modified xsi:type="dcterms:W3CDTF">2025-06-16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